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2083" w:rsidRPr="001E59AB" w:rsidRDefault="00E62083" w:rsidP="001E59AB">
      <w:pPr>
        <w:pStyle w:val="NoSpacing"/>
        <w:jc w:val="center"/>
        <w:rPr>
          <w:rFonts w:ascii="Century" w:hAnsi="Century" w:cs="Times New Roman"/>
          <w:b/>
          <w:sz w:val="28"/>
          <w:szCs w:val="28"/>
        </w:rPr>
      </w:pPr>
      <w:r w:rsidRPr="001E59AB">
        <w:rPr>
          <w:rFonts w:ascii="Century" w:hAnsi="Century" w:cs="Times New Roman"/>
          <w:b/>
          <w:sz w:val="28"/>
          <w:szCs w:val="28"/>
        </w:rPr>
        <w:t>Oakstone Academy School</w:t>
      </w:r>
    </w:p>
    <w:p w:rsidR="00E62083" w:rsidRPr="001E59AB" w:rsidRDefault="00E62083" w:rsidP="001E59AB">
      <w:pPr>
        <w:pStyle w:val="NoSpacing"/>
        <w:jc w:val="center"/>
        <w:rPr>
          <w:rFonts w:ascii="Century" w:hAnsi="Century" w:cs="Times New Roman"/>
          <w:sz w:val="24"/>
          <w:szCs w:val="24"/>
        </w:rPr>
      </w:pPr>
      <w:r w:rsidRPr="001E59AB">
        <w:rPr>
          <w:rFonts w:ascii="Century" w:hAnsi="Century" w:cs="Times New Roman"/>
          <w:sz w:val="24"/>
          <w:szCs w:val="24"/>
        </w:rPr>
        <w:t>939 S. State Street</w:t>
      </w:r>
    </w:p>
    <w:p w:rsidR="00E62083" w:rsidRPr="001E59AB" w:rsidRDefault="00E62083" w:rsidP="001E59AB">
      <w:pPr>
        <w:pStyle w:val="NoSpacing"/>
        <w:jc w:val="center"/>
        <w:rPr>
          <w:rFonts w:ascii="Century" w:hAnsi="Century" w:cs="Times New Roman"/>
          <w:sz w:val="24"/>
          <w:szCs w:val="24"/>
        </w:rPr>
      </w:pPr>
      <w:r w:rsidRPr="001E59AB">
        <w:rPr>
          <w:rFonts w:ascii="Century" w:hAnsi="Century" w:cs="Times New Roman"/>
          <w:sz w:val="24"/>
          <w:szCs w:val="24"/>
        </w:rPr>
        <w:t>Westerville, OH 43082</w:t>
      </w:r>
    </w:p>
    <w:p w:rsidR="00E62083" w:rsidRPr="001E59AB" w:rsidRDefault="00E62083" w:rsidP="001E59AB">
      <w:pPr>
        <w:pStyle w:val="NoSpacing"/>
        <w:jc w:val="center"/>
        <w:rPr>
          <w:rFonts w:ascii="Century" w:hAnsi="Century" w:cs="Times New Roman"/>
          <w:sz w:val="24"/>
          <w:szCs w:val="24"/>
        </w:rPr>
      </w:pPr>
      <w:r w:rsidRPr="001E59AB">
        <w:rPr>
          <w:rFonts w:ascii="Century" w:hAnsi="Century" w:cs="Times New Roman"/>
          <w:sz w:val="24"/>
          <w:szCs w:val="24"/>
        </w:rPr>
        <w:t>614-865-0400</w:t>
      </w:r>
    </w:p>
    <w:p w:rsidR="00E62083" w:rsidRPr="008F604E" w:rsidRDefault="00E62083" w:rsidP="00E62083">
      <w:pPr>
        <w:pStyle w:val="NoSpacing"/>
        <w:jc w:val="center"/>
        <w:rPr>
          <w:rFonts w:ascii="Century" w:hAnsi="Century"/>
          <w:sz w:val="24"/>
          <w:szCs w:val="24"/>
        </w:rPr>
      </w:pPr>
    </w:p>
    <w:p w:rsidR="00E62083" w:rsidRPr="006D21DB" w:rsidRDefault="00E62083" w:rsidP="00E62083">
      <w:pPr>
        <w:pStyle w:val="NoSpacing"/>
        <w:jc w:val="center"/>
        <w:rPr>
          <w:rFonts w:ascii="Century" w:hAnsi="Century"/>
          <w:b/>
          <w:sz w:val="28"/>
          <w:szCs w:val="28"/>
        </w:rPr>
      </w:pPr>
      <w:r>
        <w:rPr>
          <w:rFonts w:ascii="Century" w:hAnsi="Century"/>
          <w:b/>
          <w:sz w:val="28"/>
          <w:szCs w:val="28"/>
        </w:rPr>
        <w:t>Licensed Speech and Language Pathologist</w:t>
      </w:r>
      <w:r w:rsidR="00D061E7">
        <w:rPr>
          <w:rFonts w:ascii="Century" w:hAnsi="Century"/>
          <w:b/>
          <w:sz w:val="28"/>
          <w:szCs w:val="28"/>
        </w:rPr>
        <w:t xml:space="preserve"> &amp;</w:t>
      </w:r>
      <w:r w:rsidRPr="006D21DB">
        <w:rPr>
          <w:rFonts w:ascii="Century" w:hAnsi="Century"/>
          <w:b/>
          <w:sz w:val="28"/>
          <w:szCs w:val="28"/>
        </w:rPr>
        <w:t xml:space="preserve"> </w:t>
      </w:r>
    </w:p>
    <w:p w:rsidR="002C77DA" w:rsidRDefault="008C0372" w:rsidP="00E62083">
      <w:pPr>
        <w:pStyle w:val="NoSpacing"/>
        <w:jc w:val="center"/>
        <w:rPr>
          <w:rFonts w:ascii="Century" w:hAnsi="Century"/>
          <w:b/>
          <w:sz w:val="28"/>
          <w:szCs w:val="28"/>
        </w:rPr>
      </w:pPr>
      <w:r>
        <w:rPr>
          <w:rFonts w:ascii="Century" w:hAnsi="Century"/>
          <w:b/>
          <w:sz w:val="28"/>
          <w:szCs w:val="28"/>
        </w:rPr>
        <w:t xml:space="preserve">Pupil Services License with the </w:t>
      </w:r>
      <w:r w:rsidR="00E62083" w:rsidRPr="006D21DB">
        <w:rPr>
          <w:rFonts w:ascii="Century" w:hAnsi="Century"/>
          <w:b/>
          <w:sz w:val="28"/>
          <w:szCs w:val="28"/>
        </w:rPr>
        <w:t>State of Ohio</w:t>
      </w:r>
    </w:p>
    <w:p w:rsidR="00E62083" w:rsidRPr="006D21DB" w:rsidRDefault="002C77DA" w:rsidP="00E62083">
      <w:pPr>
        <w:pStyle w:val="NoSpacing"/>
        <w:jc w:val="center"/>
        <w:rPr>
          <w:rFonts w:ascii="Century" w:hAnsi="Century"/>
          <w:b/>
          <w:sz w:val="28"/>
          <w:szCs w:val="28"/>
        </w:rPr>
      </w:pPr>
      <w:r>
        <w:rPr>
          <w:rFonts w:ascii="Century" w:hAnsi="Century"/>
          <w:b/>
          <w:sz w:val="28"/>
          <w:szCs w:val="28"/>
        </w:rPr>
        <w:t>2022-23 School Year</w:t>
      </w:r>
      <w:r w:rsidR="00E62083" w:rsidRPr="006D21DB">
        <w:rPr>
          <w:rFonts w:ascii="Century" w:hAnsi="Century"/>
          <w:b/>
          <w:sz w:val="28"/>
          <w:szCs w:val="28"/>
        </w:rPr>
        <w:t xml:space="preserve"> </w:t>
      </w:r>
    </w:p>
    <w:p w:rsidR="00E62083" w:rsidRPr="008F604E" w:rsidRDefault="00E62083" w:rsidP="00E62083">
      <w:pPr>
        <w:pStyle w:val="NoSpacing"/>
        <w:jc w:val="center"/>
        <w:rPr>
          <w:rFonts w:ascii="Century" w:hAnsi="Century"/>
          <w:sz w:val="24"/>
          <w:szCs w:val="24"/>
        </w:rPr>
      </w:pPr>
    </w:p>
    <w:p w:rsidR="00E62083" w:rsidRPr="001E59AB" w:rsidRDefault="00F05430" w:rsidP="001E59AB">
      <w:pPr>
        <w:pStyle w:val="NoSpacing"/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>The Children’s Center for Developmental Enrichment/</w:t>
      </w:r>
      <w:r w:rsidR="00E62083" w:rsidRPr="001E59AB">
        <w:rPr>
          <w:rFonts w:ascii="Century" w:hAnsi="Century"/>
          <w:sz w:val="24"/>
          <w:szCs w:val="24"/>
        </w:rPr>
        <w:t xml:space="preserve">Oakstone Academy School is a private, chartered, </w:t>
      </w:r>
      <w:r w:rsidR="00433B6B" w:rsidRPr="001E59AB">
        <w:rPr>
          <w:rFonts w:ascii="Century" w:hAnsi="Century"/>
          <w:sz w:val="24"/>
          <w:szCs w:val="24"/>
        </w:rPr>
        <w:t xml:space="preserve">not-for-profit </w:t>
      </w:r>
      <w:r w:rsidR="00E62083" w:rsidRPr="001E59AB">
        <w:rPr>
          <w:rFonts w:ascii="Century" w:hAnsi="Century"/>
          <w:sz w:val="24"/>
          <w:szCs w:val="24"/>
        </w:rPr>
        <w:t xml:space="preserve">school </w:t>
      </w:r>
      <w:r w:rsidR="005B4571">
        <w:rPr>
          <w:rFonts w:ascii="Century" w:hAnsi="Century"/>
          <w:sz w:val="24"/>
          <w:szCs w:val="24"/>
        </w:rPr>
        <w:t>in</w:t>
      </w:r>
      <w:r w:rsidR="00E62083" w:rsidRPr="001E59AB">
        <w:rPr>
          <w:rFonts w:ascii="Century" w:hAnsi="Century"/>
          <w:sz w:val="24"/>
          <w:szCs w:val="24"/>
        </w:rPr>
        <w:t xml:space="preserve"> the state of Ohio currently serving students Pre-Kindergarten through High School located in Westerville, Ohio, northeast of Columbus.</w:t>
      </w:r>
    </w:p>
    <w:p w:rsidR="00F05430" w:rsidRPr="001E59AB" w:rsidRDefault="00F05430" w:rsidP="001E59AB">
      <w:pPr>
        <w:pStyle w:val="NoSpacing"/>
        <w:rPr>
          <w:rFonts w:ascii="Century" w:hAnsi="Century"/>
          <w:sz w:val="24"/>
          <w:szCs w:val="24"/>
        </w:rPr>
      </w:pPr>
    </w:p>
    <w:p w:rsidR="00F05430" w:rsidRPr="001E59AB" w:rsidRDefault="00F05430" w:rsidP="001E59AB">
      <w:pPr>
        <w:pStyle w:val="NoSpacing"/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>Oakstone Academy School is seeking a creative, energetic, and passionate licensed Speech and Language Pathologist position for the 202</w:t>
      </w:r>
      <w:r w:rsidR="002C77DA" w:rsidRPr="001E59AB">
        <w:rPr>
          <w:rFonts w:ascii="Century" w:hAnsi="Century"/>
          <w:sz w:val="24"/>
          <w:szCs w:val="24"/>
        </w:rPr>
        <w:t>2</w:t>
      </w:r>
      <w:r w:rsidRPr="001E59AB">
        <w:rPr>
          <w:rFonts w:ascii="Century" w:hAnsi="Century"/>
          <w:sz w:val="24"/>
          <w:szCs w:val="24"/>
        </w:rPr>
        <w:t>-2</w:t>
      </w:r>
      <w:r w:rsidR="002C77DA" w:rsidRPr="001E59AB">
        <w:rPr>
          <w:rFonts w:ascii="Century" w:hAnsi="Century"/>
          <w:sz w:val="24"/>
          <w:szCs w:val="24"/>
        </w:rPr>
        <w:t>3</w:t>
      </w:r>
      <w:r w:rsidRPr="001E59AB">
        <w:rPr>
          <w:rFonts w:ascii="Century" w:hAnsi="Century"/>
          <w:sz w:val="24"/>
          <w:szCs w:val="24"/>
        </w:rPr>
        <w:t xml:space="preserve"> school year.</w:t>
      </w:r>
      <w:r w:rsidR="005B4571">
        <w:rPr>
          <w:rFonts w:ascii="Century" w:hAnsi="Century"/>
          <w:sz w:val="24"/>
          <w:szCs w:val="24"/>
        </w:rPr>
        <w:t xml:space="preserve"> </w:t>
      </w:r>
      <w:r w:rsidRPr="001E59AB">
        <w:rPr>
          <w:rFonts w:ascii="Century" w:hAnsi="Century"/>
          <w:sz w:val="24"/>
          <w:szCs w:val="24"/>
        </w:rPr>
        <w:t xml:space="preserve"> </w:t>
      </w:r>
      <w:r w:rsidR="005B4571">
        <w:rPr>
          <w:rFonts w:ascii="Century" w:hAnsi="Century"/>
          <w:sz w:val="24"/>
          <w:szCs w:val="24"/>
        </w:rPr>
        <w:t>This position offers a competitive salary, comprehensive benefits &amp; retirement packages, and accrued sick and personal time off.  This is a full-time position with a 238, 203, or 185-day schedule</w:t>
      </w:r>
      <w:r w:rsidRPr="001E59AB">
        <w:rPr>
          <w:rFonts w:ascii="Century" w:hAnsi="Century"/>
          <w:sz w:val="24"/>
          <w:szCs w:val="24"/>
        </w:rPr>
        <w:t>.</w:t>
      </w:r>
    </w:p>
    <w:p w:rsidR="008619B6" w:rsidRPr="001E59AB" w:rsidRDefault="008619B6" w:rsidP="001E59AB">
      <w:pPr>
        <w:pStyle w:val="NoSpacing"/>
        <w:rPr>
          <w:rFonts w:ascii="Century" w:hAnsi="Century"/>
          <w:sz w:val="24"/>
          <w:szCs w:val="24"/>
        </w:rPr>
      </w:pPr>
    </w:p>
    <w:p w:rsidR="008619B6" w:rsidRPr="001E59AB" w:rsidRDefault="008619B6" w:rsidP="001E59AB">
      <w:pPr>
        <w:pStyle w:val="NoSpacing"/>
        <w:rPr>
          <w:rFonts w:ascii="Century" w:hAnsi="Century"/>
          <w:b/>
          <w:sz w:val="24"/>
          <w:szCs w:val="24"/>
        </w:rPr>
      </w:pPr>
      <w:r w:rsidRPr="001E59AB">
        <w:rPr>
          <w:rFonts w:ascii="Century" w:hAnsi="Century"/>
          <w:b/>
          <w:sz w:val="24"/>
          <w:szCs w:val="24"/>
        </w:rPr>
        <w:t>Certification/License</w:t>
      </w:r>
    </w:p>
    <w:p w:rsidR="008619B6" w:rsidRPr="001E59AB" w:rsidRDefault="008619B6" w:rsidP="001E59AB">
      <w:pPr>
        <w:pStyle w:val="NoSpacing"/>
        <w:numPr>
          <w:ilvl w:val="0"/>
          <w:numId w:val="5"/>
        </w:numPr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>Speech &amp; Language Pathology Certificate with the state of Ohio</w:t>
      </w:r>
    </w:p>
    <w:p w:rsidR="008619B6" w:rsidRPr="001E59AB" w:rsidRDefault="008619B6" w:rsidP="001E59AB">
      <w:pPr>
        <w:pStyle w:val="NoSpacing"/>
        <w:numPr>
          <w:ilvl w:val="0"/>
          <w:numId w:val="5"/>
        </w:numPr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>Pupil Services License with the</w:t>
      </w:r>
      <w:r w:rsidR="00433B6B" w:rsidRPr="001E59AB">
        <w:rPr>
          <w:rFonts w:ascii="Century" w:hAnsi="Century"/>
          <w:sz w:val="24"/>
          <w:szCs w:val="24"/>
        </w:rPr>
        <w:t xml:space="preserve"> Ohio Department of Education</w:t>
      </w:r>
    </w:p>
    <w:p w:rsidR="008619B6" w:rsidRDefault="008619B6" w:rsidP="001E59AB">
      <w:pPr>
        <w:pStyle w:val="NoSpacing"/>
      </w:pPr>
    </w:p>
    <w:p w:rsidR="008619B6" w:rsidRPr="001E59AB" w:rsidRDefault="008619B6" w:rsidP="001E59AB">
      <w:pPr>
        <w:pStyle w:val="NoSpacing"/>
        <w:rPr>
          <w:rFonts w:ascii="Century" w:hAnsi="Century"/>
          <w:b/>
          <w:sz w:val="24"/>
          <w:szCs w:val="24"/>
        </w:rPr>
      </w:pPr>
      <w:r w:rsidRPr="001E59AB">
        <w:rPr>
          <w:rFonts w:ascii="Century" w:hAnsi="Century"/>
          <w:b/>
          <w:sz w:val="24"/>
          <w:szCs w:val="24"/>
        </w:rPr>
        <w:t>Job Description and Requirements:</w:t>
      </w:r>
    </w:p>
    <w:p w:rsidR="008619B6" w:rsidRPr="001E59AB" w:rsidRDefault="008619B6" w:rsidP="001E59AB">
      <w:pPr>
        <w:pStyle w:val="NoSpacing"/>
        <w:numPr>
          <w:ilvl w:val="0"/>
          <w:numId w:val="6"/>
        </w:numPr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>Ability to administer and complete evaluations and report findings</w:t>
      </w:r>
      <w:r w:rsidR="00433B6B" w:rsidRPr="001E59AB">
        <w:rPr>
          <w:rFonts w:ascii="Century" w:hAnsi="Century"/>
          <w:sz w:val="24"/>
          <w:szCs w:val="24"/>
        </w:rPr>
        <w:t xml:space="preserve"> as required</w:t>
      </w:r>
    </w:p>
    <w:p w:rsidR="008619B6" w:rsidRPr="001E59AB" w:rsidRDefault="008619B6" w:rsidP="001E59AB">
      <w:pPr>
        <w:pStyle w:val="NoSpacing"/>
        <w:numPr>
          <w:ilvl w:val="0"/>
          <w:numId w:val="6"/>
        </w:numPr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 xml:space="preserve">Create treatment plans and goals for students, </w:t>
      </w:r>
      <w:r w:rsidR="005B4571">
        <w:rPr>
          <w:rFonts w:ascii="Century" w:hAnsi="Century"/>
          <w:sz w:val="24"/>
          <w:szCs w:val="24"/>
        </w:rPr>
        <w:t xml:space="preserve">and </w:t>
      </w:r>
      <w:r w:rsidRPr="001E59AB">
        <w:rPr>
          <w:rFonts w:ascii="Century" w:hAnsi="Century"/>
          <w:sz w:val="24"/>
          <w:szCs w:val="24"/>
        </w:rPr>
        <w:t xml:space="preserve">implement </w:t>
      </w:r>
      <w:bookmarkStart w:id="0" w:name="_GoBack"/>
      <w:bookmarkEnd w:id="0"/>
      <w:r w:rsidR="005B4571">
        <w:rPr>
          <w:rFonts w:ascii="Century" w:hAnsi="Century"/>
          <w:sz w:val="24"/>
          <w:szCs w:val="24"/>
        </w:rPr>
        <w:t xml:space="preserve">them </w:t>
      </w:r>
      <w:r w:rsidRPr="001E59AB">
        <w:rPr>
          <w:rFonts w:ascii="Century" w:hAnsi="Century"/>
          <w:sz w:val="24"/>
          <w:szCs w:val="24"/>
        </w:rPr>
        <w:t>during therapy sessions</w:t>
      </w:r>
    </w:p>
    <w:p w:rsidR="008619B6" w:rsidRPr="001E59AB" w:rsidRDefault="008619B6" w:rsidP="001E59AB">
      <w:pPr>
        <w:pStyle w:val="NoSpacing"/>
        <w:numPr>
          <w:ilvl w:val="0"/>
          <w:numId w:val="6"/>
        </w:numPr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>Collaborate and work well with a team of therapists and</w:t>
      </w:r>
      <w:r w:rsidR="00433B6B" w:rsidRPr="001E59AB">
        <w:rPr>
          <w:rFonts w:ascii="Century" w:hAnsi="Century"/>
          <w:sz w:val="24"/>
          <w:szCs w:val="24"/>
        </w:rPr>
        <w:t xml:space="preserve"> classroom instructors</w:t>
      </w:r>
    </w:p>
    <w:p w:rsidR="00433B6B" w:rsidRPr="001E59AB" w:rsidRDefault="00433B6B" w:rsidP="001E59AB">
      <w:pPr>
        <w:pStyle w:val="NoSpacing"/>
        <w:numPr>
          <w:ilvl w:val="0"/>
          <w:numId w:val="6"/>
        </w:numPr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>Provide support and treatment for IEP Goals</w:t>
      </w:r>
    </w:p>
    <w:p w:rsidR="008619B6" w:rsidRPr="001E59AB" w:rsidRDefault="008619B6" w:rsidP="001E59AB">
      <w:pPr>
        <w:pStyle w:val="NoSpacing"/>
        <w:numPr>
          <w:ilvl w:val="0"/>
          <w:numId w:val="6"/>
        </w:numPr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 xml:space="preserve">Manage </w:t>
      </w:r>
      <w:r w:rsidR="009E1835" w:rsidRPr="001E59AB">
        <w:rPr>
          <w:rFonts w:ascii="Century" w:hAnsi="Century"/>
          <w:sz w:val="24"/>
          <w:szCs w:val="24"/>
        </w:rPr>
        <w:t xml:space="preserve">a </w:t>
      </w:r>
      <w:r w:rsidRPr="001E59AB">
        <w:rPr>
          <w:rFonts w:ascii="Century" w:hAnsi="Century"/>
          <w:sz w:val="24"/>
          <w:szCs w:val="24"/>
        </w:rPr>
        <w:t>caseload of a variety of ability levels and ages</w:t>
      </w:r>
    </w:p>
    <w:p w:rsidR="00433B6B" w:rsidRPr="001E59AB" w:rsidRDefault="00433B6B" w:rsidP="001E59AB">
      <w:pPr>
        <w:pStyle w:val="NoSpacing"/>
        <w:numPr>
          <w:ilvl w:val="0"/>
          <w:numId w:val="6"/>
        </w:numPr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>Establish and maintain standards for behavior that foster student self-discipline and positive relationships among students.</w:t>
      </w:r>
    </w:p>
    <w:p w:rsidR="00433B6B" w:rsidRPr="001E59AB" w:rsidRDefault="00433B6B" w:rsidP="001E59AB">
      <w:pPr>
        <w:pStyle w:val="NoSpacing"/>
        <w:numPr>
          <w:ilvl w:val="0"/>
          <w:numId w:val="6"/>
        </w:numPr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>Encourages</w:t>
      </w:r>
      <w:r w:rsidR="003B4866" w:rsidRPr="001E59AB">
        <w:rPr>
          <w:rFonts w:ascii="Century" w:hAnsi="Century"/>
          <w:sz w:val="24"/>
          <w:szCs w:val="24"/>
        </w:rPr>
        <w:t xml:space="preserve"> </w:t>
      </w:r>
      <w:r w:rsidRPr="001E59AB">
        <w:rPr>
          <w:rFonts w:ascii="Century" w:hAnsi="Century"/>
          <w:sz w:val="24"/>
          <w:szCs w:val="24"/>
        </w:rPr>
        <w:t>and maintains the involvement of parents and other community members in support of instruction</w:t>
      </w:r>
    </w:p>
    <w:p w:rsidR="00433B6B" w:rsidRPr="001E59AB" w:rsidRDefault="00433B6B" w:rsidP="001E59AB">
      <w:pPr>
        <w:pStyle w:val="NoSpacing"/>
        <w:numPr>
          <w:ilvl w:val="0"/>
          <w:numId w:val="6"/>
        </w:numPr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>Utilize technology to maximize instruction and learning, particularly on the Google Platform</w:t>
      </w:r>
    </w:p>
    <w:p w:rsidR="00433B6B" w:rsidRPr="001E59AB" w:rsidRDefault="00BF5CCA" w:rsidP="001E59AB">
      <w:pPr>
        <w:pStyle w:val="NoSpacing"/>
        <w:numPr>
          <w:ilvl w:val="0"/>
          <w:numId w:val="6"/>
        </w:numPr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 xml:space="preserve">Clinical Fellowship (CF) students </w:t>
      </w:r>
      <w:r w:rsidR="009E1835" w:rsidRPr="001E59AB">
        <w:rPr>
          <w:rFonts w:ascii="Century" w:hAnsi="Century"/>
          <w:sz w:val="24"/>
          <w:szCs w:val="24"/>
        </w:rPr>
        <w:t xml:space="preserve">are </w:t>
      </w:r>
      <w:r w:rsidRPr="001E59AB">
        <w:rPr>
          <w:rFonts w:ascii="Century" w:hAnsi="Century"/>
          <w:sz w:val="24"/>
          <w:szCs w:val="24"/>
        </w:rPr>
        <w:t>welcome to apply</w:t>
      </w:r>
    </w:p>
    <w:p w:rsidR="00433B6B" w:rsidRDefault="00433B6B" w:rsidP="001E59AB">
      <w:pPr>
        <w:pStyle w:val="NoSpacing"/>
      </w:pPr>
    </w:p>
    <w:p w:rsidR="00433B6B" w:rsidRPr="001E59AB" w:rsidRDefault="00433B6B" w:rsidP="001E59AB">
      <w:pPr>
        <w:pStyle w:val="NoSpacing"/>
        <w:rPr>
          <w:rFonts w:ascii="Century" w:hAnsi="Century"/>
          <w:b/>
          <w:sz w:val="24"/>
          <w:szCs w:val="24"/>
        </w:rPr>
      </w:pPr>
      <w:r w:rsidRPr="001E59AB">
        <w:rPr>
          <w:rFonts w:ascii="Century" w:hAnsi="Century"/>
          <w:b/>
          <w:sz w:val="24"/>
          <w:szCs w:val="24"/>
        </w:rPr>
        <w:t>Qualifications</w:t>
      </w:r>
    </w:p>
    <w:p w:rsidR="00433B6B" w:rsidRPr="001E59AB" w:rsidRDefault="00433B6B" w:rsidP="001E59AB">
      <w:pPr>
        <w:pStyle w:val="NoSpacing"/>
        <w:numPr>
          <w:ilvl w:val="0"/>
          <w:numId w:val="7"/>
        </w:numPr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 xml:space="preserve">Required Certification and License: </w:t>
      </w:r>
      <w:r w:rsidR="00243E7D" w:rsidRPr="001E59AB">
        <w:rPr>
          <w:rFonts w:ascii="Century" w:hAnsi="Century"/>
          <w:sz w:val="24"/>
          <w:szCs w:val="24"/>
        </w:rPr>
        <w:t xml:space="preserve">State of Ohio </w:t>
      </w:r>
      <w:r w:rsidRPr="001E59AB">
        <w:rPr>
          <w:rFonts w:ascii="Century" w:hAnsi="Century"/>
          <w:sz w:val="24"/>
          <w:szCs w:val="24"/>
        </w:rPr>
        <w:t>SLP Certification and Pupil Services License</w:t>
      </w:r>
    </w:p>
    <w:p w:rsidR="00433B6B" w:rsidRPr="001E59AB" w:rsidRDefault="00433B6B" w:rsidP="001E59AB">
      <w:pPr>
        <w:pStyle w:val="NoSpacing"/>
        <w:numPr>
          <w:ilvl w:val="0"/>
          <w:numId w:val="7"/>
        </w:numPr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lastRenderedPageBreak/>
        <w:t>Experience with Educational and Therapy Technologies</w:t>
      </w:r>
    </w:p>
    <w:p w:rsidR="00433B6B" w:rsidRPr="001E59AB" w:rsidRDefault="00433B6B" w:rsidP="001E59AB">
      <w:pPr>
        <w:pStyle w:val="NoSpacing"/>
        <w:numPr>
          <w:ilvl w:val="0"/>
          <w:numId w:val="7"/>
        </w:numPr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>Excellent oral and written communication and human relations skills</w:t>
      </w:r>
    </w:p>
    <w:p w:rsidR="00655E24" w:rsidRPr="001E59AB" w:rsidRDefault="00433B6B" w:rsidP="001E59AB">
      <w:pPr>
        <w:pStyle w:val="NoSpacing"/>
        <w:numPr>
          <w:ilvl w:val="0"/>
          <w:numId w:val="7"/>
        </w:numPr>
        <w:rPr>
          <w:rFonts w:ascii="Century" w:hAnsi="Century"/>
          <w:sz w:val="24"/>
          <w:szCs w:val="24"/>
        </w:rPr>
      </w:pPr>
      <w:r w:rsidRPr="001E59AB">
        <w:rPr>
          <w:rFonts w:ascii="Century" w:hAnsi="Century"/>
          <w:sz w:val="24"/>
          <w:szCs w:val="24"/>
        </w:rPr>
        <w:t xml:space="preserve">Ability to meet all deadlines and </w:t>
      </w:r>
      <w:r w:rsidR="00EB5811" w:rsidRPr="001E59AB">
        <w:rPr>
          <w:rFonts w:ascii="Century" w:hAnsi="Century"/>
          <w:sz w:val="24"/>
          <w:szCs w:val="24"/>
        </w:rPr>
        <w:t>prioritize projects</w:t>
      </w:r>
    </w:p>
    <w:p w:rsidR="001E59AB" w:rsidRPr="00496141" w:rsidRDefault="001E59AB" w:rsidP="001E59AB">
      <w:pPr>
        <w:pStyle w:val="ListParagraph"/>
      </w:pPr>
    </w:p>
    <w:p w:rsidR="00496141" w:rsidRDefault="00496141" w:rsidP="00496141">
      <w:pPr>
        <w:rPr>
          <w:b/>
        </w:rPr>
      </w:pPr>
      <w:r w:rsidRPr="00496141">
        <w:rPr>
          <w:b/>
        </w:rPr>
        <w:t>Interested Candidates Should Contact:</w:t>
      </w:r>
    </w:p>
    <w:p w:rsidR="00496141" w:rsidRPr="00496141" w:rsidRDefault="00496141" w:rsidP="00496141">
      <w:pPr>
        <w:rPr>
          <w:b/>
        </w:rPr>
      </w:pPr>
    </w:p>
    <w:p w:rsidR="00496141" w:rsidRDefault="00496141" w:rsidP="00496141">
      <w:r>
        <w:tab/>
        <w:t>Wes Kremer</w:t>
      </w:r>
    </w:p>
    <w:p w:rsidR="00496141" w:rsidRDefault="00496141" w:rsidP="00496141">
      <w:r>
        <w:tab/>
        <w:t>Human Resources Director</w:t>
      </w:r>
    </w:p>
    <w:p w:rsidR="00496141" w:rsidRDefault="00496141" w:rsidP="00496141">
      <w:r>
        <w:tab/>
        <w:t>CCDE/Oakstone Academy School</w:t>
      </w:r>
    </w:p>
    <w:p w:rsidR="00496141" w:rsidRDefault="00496141" w:rsidP="00496141">
      <w:r>
        <w:tab/>
      </w:r>
      <w:hyperlink r:id="rId5" w:history="1">
        <w:r w:rsidRPr="00E62559">
          <w:rPr>
            <w:rStyle w:val="Hyperlink"/>
          </w:rPr>
          <w:t>WKremer@ccde.org</w:t>
        </w:r>
      </w:hyperlink>
    </w:p>
    <w:p w:rsidR="00496141" w:rsidRDefault="00496141" w:rsidP="00496141">
      <w:r>
        <w:tab/>
        <w:t>614-865-0400</w:t>
      </w:r>
    </w:p>
    <w:p w:rsidR="00496141" w:rsidRDefault="00496141" w:rsidP="00496141"/>
    <w:sectPr w:rsidR="004961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4D4FEC"/>
    <w:multiLevelType w:val="hybridMultilevel"/>
    <w:tmpl w:val="B0400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E4518F"/>
    <w:multiLevelType w:val="hybridMultilevel"/>
    <w:tmpl w:val="D4FA0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D570BC"/>
    <w:multiLevelType w:val="hybridMultilevel"/>
    <w:tmpl w:val="65841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422D53"/>
    <w:multiLevelType w:val="hybridMultilevel"/>
    <w:tmpl w:val="149CE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911D5F"/>
    <w:multiLevelType w:val="hybridMultilevel"/>
    <w:tmpl w:val="1966A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576C22"/>
    <w:multiLevelType w:val="hybridMultilevel"/>
    <w:tmpl w:val="62000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6D0BD6"/>
    <w:multiLevelType w:val="hybridMultilevel"/>
    <w:tmpl w:val="81A2A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sjSxMDIwMTI3NTdX0lEKTi0uzszPAykwqQUA1HmTUywAAAA="/>
  </w:docVars>
  <w:rsids>
    <w:rsidRoot w:val="00E62083"/>
    <w:rsid w:val="001E59AB"/>
    <w:rsid w:val="00243E7D"/>
    <w:rsid w:val="002C77DA"/>
    <w:rsid w:val="003B4866"/>
    <w:rsid w:val="00433B6B"/>
    <w:rsid w:val="00461917"/>
    <w:rsid w:val="00496141"/>
    <w:rsid w:val="005B4571"/>
    <w:rsid w:val="00655E24"/>
    <w:rsid w:val="00704DA2"/>
    <w:rsid w:val="008619B6"/>
    <w:rsid w:val="008C0372"/>
    <w:rsid w:val="009E1835"/>
    <w:rsid w:val="00BF5CCA"/>
    <w:rsid w:val="00D061E7"/>
    <w:rsid w:val="00E62083"/>
    <w:rsid w:val="00EB5811"/>
    <w:rsid w:val="00F05430"/>
    <w:rsid w:val="00F36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57628"/>
  <w15:chartTrackingRefBased/>
  <w15:docId w15:val="{66F046E5-0EE7-4C2C-92A0-42619EBD4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20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6208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33B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61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61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WKremer@ccde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 Kremer</dc:creator>
  <cp:keywords/>
  <dc:description/>
  <cp:lastModifiedBy>Wes Kremer</cp:lastModifiedBy>
  <cp:revision>7</cp:revision>
  <dcterms:created xsi:type="dcterms:W3CDTF">2021-08-06T14:04:00Z</dcterms:created>
  <dcterms:modified xsi:type="dcterms:W3CDTF">2022-07-27T19:25:00Z</dcterms:modified>
</cp:coreProperties>
</file>